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36583" w14:textId="17813F7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13088B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4B338877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 w:eastAsia="sr-Latn-RS"/>
        </w:rPr>
        <w:t xml:space="preserve">радови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2B2FA44D" w:rsidR="00D55BC1" w:rsidRPr="006575AC" w:rsidRDefault="00572F8E" w:rsidP="00D55BC1">
      <w:pPr>
        <w:jc w:val="both"/>
        <w:rPr>
          <w:bCs/>
          <w:lang w:val="sr-Cyrl-CS"/>
        </w:rPr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D55BC1" w:rsidRPr="006575AC">
        <w:rPr>
          <w:bCs/>
          <w:lang w:val="sr-Cyrl-CS"/>
        </w:rPr>
        <w:t xml:space="preserve"> 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14670195" w14:textId="10D04FED"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</w:t>
      </w:r>
      <w:r w:rsidR="006774A9">
        <w:rPr>
          <w:rFonts w:eastAsia="Calibri" w:cs="Times New Roman"/>
          <w:sz w:val="24"/>
          <w:szCs w:val="24"/>
          <w:lang w:val="sr-Cyrl-CS"/>
        </w:rPr>
        <w:t>а израда техничке документације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3072BC1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22929E1D" w14:textId="23F4C755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а израд</w:t>
      </w:r>
      <w:r w:rsidR="006774A9">
        <w:rPr>
          <w:rFonts w:eastAsia="Calibri" w:cs="Times New Roman"/>
          <w:sz w:val="24"/>
          <w:szCs w:val="24"/>
          <w:lang w:val="sr-Cyrl-CS"/>
        </w:rPr>
        <w:t>а техничке документације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15263B85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</w:t>
      </w:r>
      <w:r w:rsidR="007F3054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3BE3B536" w14:textId="24C7B437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– није потребна израда техничке докум</w:t>
      </w:r>
      <w:r w:rsidR="006774A9">
        <w:rPr>
          <w:rFonts w:eastAsia="Calibri" w:cs="Times New Roman"/>
          <w:sz w:val="24"/>
          <w:szCs w:val="24"/>
          <w:lang w:val="sr-Cyrl-CS"/>
        </w:rPr>
        <w:t>ентације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3CC44ED6" w14:textId="4044A4EF" w:rsidR="006774A9" w:rsidRPr="006575AC" w:rsidRDefault="00EB6AF3" w:rsidP="006774A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4)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 или електричну енергију (котао или пећ) ефикаснијим котлом на_гас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, </w:t>
      </w:r>
      <w:r w:rsidRPr="006575AC">
        <w:br/>
      </w:r>
    </w:p>
    <w:p w14:paraId="7C91D157" w14:textId="24783EBD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– није потребна израда техничке документације 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18A5A113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ејача простора на чврсто гориво, течно гориво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или електричну енергију (котао или пећ) ефикаснијим котлом на биомасу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</w:t>
      </w:r>
    </w:p>
    <w:p w14:paraId="5EA31736" w14:textId="3124DC56" w:rsidR="00C86AFA" w:rsidRPr="006575AC" w:rsidRDefault="006774A9" w:rsidP="006774A9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                 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– није потребна </w:t>
      </w:r>
      <w:r>
        <w:rPr>
          <w:rFonts w:eastAsia="Calibri" w:cs="Times New Roman"/>
          <w:sz w:val="24"/>
          <w:szCs w:val="24"/>
          <w:lang w:val="sr-Cyrl-CS"/>
        </w:rPr>
        <w:t xml:space="preserve">израда техничке документације 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32737EF8" w14:textId="35F3FAE1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– није потребна израда техничке документације 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34822F76" w14:textId="34F8BC80" w:rsidR="00C86AFA" w:rsidRPr="006575AC" w:rsidRDefault="006774A9" w:rsidP="006774A9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bookmarkStart w:id="0" w:name="_Hlk136517551"/>
      <w:r>
        <w:rPr>
          <w:rFonts w:eastAsia="Calibri" w:cs="Times New Roman"/>
          <w:sz w:val="24"/>
          <w:szCs w:val="24"/>
          <w:lang w:val="sr-Cyrl-CS"/>
        </w:rPr>
        <w:t xml:space="preserve">                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– није потребна израда техничке документације 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00CBA4C2" w14:textId="45E60AAF" w:rsidR="00C86AFA" w:rsidRPr="006575AC" w:rsidRDefault="006774A9" w:rsidP="006774A9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                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– није потребна </w:t>
      </w:r>
      <w:r>
        <w:rPr>
          <w:rFonts w:eastAsia="Calibri" w:cs="Times New Roman"/>
          <w:sz w:val="24"/>
          <w:szCs w:val="24"/>
          <w:lang w:val="sr-Cyrl-CS"/>
        </w:rPr>
        <w:t>израда техничке документације</w:t>
      </w:r>
      <w:bookmarkStart w:id="1" w:name="_GoBack"/>
      <w:bookmarkEnd w:id="1"/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B69A9E" w14:textId="77777777" w:rsidR="00A15EBD" w:rsidRDefault="00A15EBD" w:rsidP="001E2F65">
      <w:r>
        <w:separator/>
      </w:r>
    </w:p>
  </w:endnote>
  <w:endnote w:type="continuationSeparator" w:id="0">
    <w:p w14:paraId="0E2A8028" w14:textId="77777777" w:rsidR="00A15EBD" w:rsidRDefault="00A15EBD" w:rsidP="001E2F65">
      <w:r>
        <w:continuationSeparator/>
      </w:r>
    </w:p>
  </w:endnote>
  <w:endnote w:type="continuationNotice" w:id="1">
    <w:p w14:paraId="3A3BA4B5" w14:textId="77777777" w:rsidR="00A15EBD" w:rsidRDefault="00A15E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10A4FD" w14:textId="77777777" w:rsidR="00A15EBD" w:rsidRDefault="00A15EBD" w:rsidP="001E2F65">
      <w:r>
        <w:separator/>
      </w:r>
    </w:p>
  </w:footnote>
  <w:footnote w:type="continuationSeparator" w:id="0">
    <w:p w14:paraId="541BB925" w14:textId="77777777" w:rsidR="00A15EBD" w:rsidRDefault="00A15EBD" w:rsidP="001E2F65">
      <w:r>
        <w:continuationSeparator/>
      </w:r>
    </w:p>
  </w:footnote>
  <w:footnote w:type="continuationNotice" w:id="1">
    <w:p w14:paraId="376AA7CF" w14:textId="77777777" w:rsidR="00A15EBD" w:rsidRDefault="00A15EB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774A9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15EBD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95500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0021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DDFF19D-6A8B-47CD-BE4B-5B21BF08A3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Korisnik</cp:lastModifiedBy>
  <cp:revision>3</cp:revision>
  <cp:lastPrinted>2016-10-07T07:40:00Z</cp:lastPrinted>
  <dcterms:created xsi:type="dcterms:W3CDTF">2023-09-18T11:47:00Z</dcterms:created>
  <dcterms:modified xsi:type="dcterms:W3CDTF">2023-09-21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